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[༢ན]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[༢བ]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[༣ན]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[༣བ]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[༤ན]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[༤བ]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[༥ན]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[༥བ]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[༦ན]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[༦བ]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དང་ལས་དག་གིས། །དངོས་པོ་ལྷག་མ་</w:t>
      </w:r>
      <w:r>
        <w:rPr>
          <w:rStyle w:val="FootnoteReference"/>
        </w:rPr>
        <w:footnoteReference w:id="125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6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7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8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29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0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1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[༧ན]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2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3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4"/>
      </w:r>
      <w:r>
        <w:t xml:space="preserve">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5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6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7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8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39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0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1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2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3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4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5"/>
      </w:r>
      <w:r>
        <w:t xml:space="preserve">མེ་ཡང་མེད། །མེ་ནི་ཤིང་དང་ལྡན་མ་ཡིན། །མེ་[༧བ]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6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7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8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49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0"/>
      </w:r>
      <w:r>
        <w:t xml:space="preserve">། 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1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2"/>
      </w:r>
      <w:r>
        <w:t xml:space="preserve">ལ། །རྒ་ཤི་སྔ་བ་</w:t>
      </w:r>
      <w:r>
        <w:rPr>
          <w:rStyle w:val="FootnoteReference"/>
        </w:rPr>
        <w:footnoteReference w:id="153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4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5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6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7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8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59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[༨ན]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0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1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2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3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4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5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6"/>
      </w:r>
      <w:r>
        <w:t xml:space="preserve">དེ་ནི་བརྫུན་</w:t>
      </w:r>
      <w:r>
        <w:rPr>
          <w:rStyle w:val="FootnoteReference"/>
        </w:rPr>
        <w:footnoteReference w:id="167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8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69"/>
      </w:r>
      <w:r>
        <w:t xml:space="preserve">ཡིན། །གལ་ཏེ་སླུ་</w:t>
      </w:r>
      <w:r>
        <w:rPr>
          <w:rStyle w:val="FootnoteReference"/>
        </w:rPr>
        <w:footnoteReference w:id="170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1"/>
      </w:r>
      <w:r>
        <w:t xml:space="preserve">དེ་ལ་ཅི་ཞིག་སླུ</w:t>
      </w:r>
      <w:r>
        <w:rPr>
          <w:rStyle w:val="FootnoteReference"/>
        </w:rPr>
        <w:footnoteReference w:id="172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3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4"/>
      </w:r>
      <w:r>
        <w:t xml:space="preserve">ན། །འོ་མ་ཉིད་ནི་ཞོར་འགྱུར་རོ། །འོ་མ་ལས་གཞན་གང་ཞིག་ནི། །ཞོ་ཡི་དངོས་[༨བ]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5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6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7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8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7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0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[༩ན]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1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2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3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4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5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6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[༩བ]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7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8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89"/>
      </w:r>
      <w:r>
        <w:t xml:space="preserve">ཡིན། །ངག་དང་བསྐྱོད་</w:t>
      </w:r>
      <w:r>
        <w:rPr>
          <w:rStyle w:val="FootnoteReference"/>
        </w:rPr>
        <w:footnoteReference w:id="190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1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2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3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[༡༠ན]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4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5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6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7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8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99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0"/>
      </w:r>
      <w:r>
        <w:t xml:space="preserve">འགྱུར། །གལ་ཏེ་སྤོང་བས་</w:t>
      </w:r>
      <w:r>
        <w:rPr>
          <w:rStyle w:val="FootnoteReference"/>
        </w:rPr>
        <w:footnoteReference w:id="201"/>
      </w:r>
      <w:r>
        <w:t xml:space="preserve">སྤང་བ་དང་། །ལས་འཕོ་བ་</w:t>
      </w:r>
      <w:r>
        <w:rPr>
          <w:rStyle w:val="FootnoteReference"/>
        </w:rPr>
        <w:footnoteReference w:id="202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3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4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5"/>
      </w:r>
      <w:r>
        <w:t xml:space="preserve">ཆུད་མི་ཟ་བའི་ཆོས། །སངས་[༡༠བ]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6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7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8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09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0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1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2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3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4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5"/>
      </w:r>
      <w:r>
        <w:t xml:space="preserve">བརྟག་པ་ཞེས་བྱ་བ་སྟེ་རབ་ཏུ་བྱེད་པ་བཅུ་བདུན་པའོ།། །།[༡༡ན]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6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7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8"/>
      </w:r>
      <w:r>
        <w:t xml:space="preserve">པ་རྣམས་ཀྱིས་མ་སྤོས་པ</w:t>
      </w:r>
      <w:r>
        <w:rPr>
          <w:rStyle w:val="FootnoteReference"/>
        </w:rPr>
        <w:footnoteReference w:id="219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0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1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2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3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4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5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6"/>
      </w:r>
      <w:r>
        <w:t xml:space="preserve">བརྟག་པ་ཞེས་བྱ་བ་སྟེ་རབ་ཏུ་བྱེད་པ་བཅྭ་བརྒྱད་པའོ།། །།ད་[༡༡བ]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7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8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29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0"/>
      </w:r>
      <w:r>
        <w:t xml:space="preserve">དང་བསྐྱེད་བྱ་གང་། །དུས་གཅིག་པར་ནི་ཐལ་བར་འགྱུར། །གལ་ཏེ་ཚོགས་པའི་སྔ་རོལ་[༡༢ན]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1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2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3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4"/>
      </w:r>
      <w:r>
        <w:t xml:space="preserve">རྒྱུ་འདས་དང་། །མ་སྐྱེས་པ་དང་སྐྱེས་པ་དང་། །ལྷན་ཅིག་ཕྲད་པར་འགྱུར་པ་</w:t>
      </w:r>
      <w:r>
        <w:rPr>
          <w:rStyle w:val="FootnoteReference"/>
        </w:rPr>
        <w:footnoteReference w:id="235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8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0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1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2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[༡༢བ]དང་ནི་རྐྱེན་དག་གི། །ཚོགས་པ་གང་ཡིན་དེ་ཡིན་</w:t>
      </w:r>
      <w:r>
        <w:rPr>
          <w:rStyle w:val="FootnoteReference"/>
        </w:rPr>
        <w:footnoteReference w:id="243"/>
      </w:r>
      <w:r>
        <w:t xml:space="preserve">ནི། །བདག་གིས་</w:t>
      </w:r>
      <w:r>
        <w:rPr>
          <w:rStyle w:val="FootnoteReference"/>
        </w:rPr>
        <w:footnoteReference w:id="244"/>
      </w:r>
      <w:r>
        <w:t xml:space="preserve">བདག་ཉིད་མི་སྐྱེད་</w:t>
      </w:r>
      <w:r>
        <w:rPr>
          <w:rStyle w:val="FootnoteReference"/>
        </w:rPr>
        <w:footnoteReference w:id="245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6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8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49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1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2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[༡༣ན]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3"/>
      </w:r>
      <w:r>
        <w:t xml:space="preserve">། །རྟག་དང་ཆད་པར་ལྟ་བར་</w:t>
      </w:r>
      <w:r>
        <w:rPr>
          <w:rStyle w:val="FootnoteReference"/>
        </w:rPr>
        <w:footnoteReference w:id="254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5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6"/>
      </w:r>
      <w:r>
        <w:t xml:space="preserve">འབྱུང་འཇིག་གི །རྒྱུན་</w:t>
      </w:r>
      <w:r>
        <w:rPr>
          <w:rStyle w:val="FootnoteReference"/>
        </w:rPr>
        <w:footnoteReference w:id="257"/>
      </w:r>
      <w:r>
        <w:t xml:space="preserve">དེ་སྲིད་པ་ཡིན་འགྱུར་</w:t>
      </w:r>
      <w:r>
        <w:rPr>
          <w:rStyle w:val="FootnoteReference"/>
        </w:rPr>
        <w:footnoteReference w:id="258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59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0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1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2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3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4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5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8"/>
      </w:r>
      <w:r>
        <w:t xml:space="preserve">དེ་བཞིན་གཤེགས་</w:t>
      </w:r>
      <w:r>
        <w:rPr>
          <w:rStyle w:val="FootnoteReference"/>
        </w:rPr>
        <w:footnoteReference w:id="269"/>
      </w:r>
      <w:r>
        <w:t xml:space="preserve">དེ་གང་། །གལ་ཏེ་ཕུང་པོ་མ་བརྟེན་པར། །[༡༣བ]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0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1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2"/>
      </w:r>
      <w:r>
        <w:t xml:space="preserve">ཅིས་མི་འགྱུར། །ཉེ་བར་</w:t>
      </w:r>
      <w:r>
        <w:rPr>
          <w:rStyle w:val="FootnoteReference"/>
        </w:rPr>
        <w:footnoteReference w:id="273"/>
      </w:r>
      <w:r>
        <w:t xml:space="preserve">ལེན་པ་མེད་པ་ཡི</w:t>
      </w:r>
      <w:r>
        <w:rPr>
          <w:rStyle w:val="FootnoteReference"/>
        </w:rPr>
        <w:footnoteReference w:id="274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5"/>
      </w:r>
      <w:r>
        <w:t xml:space="preserve">དེ། །དེ་ནི་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6"/>
      </w:r>
      <w:r>
        <w:t xml:space="preserve">། །ཇི་ལྟ་བུར་ན་</w:t>
      </w:r>
      <w:r>
        <w:rPr>
          <w:rStyle w:val="FootnoteReference"/>
        </w:rPr>
        <w:footnoteReference w:id="277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8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79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0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[༡༤ན]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1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2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3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4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5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6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89"/>
      </w:r>
      <w:r>
        <w:t xml:space="preserve">ཡང་དག་ཉིད་དུ་ནི། །འཛིན་པ་ཡོད་པ་མ་ཡིན་ན། །གང་ལ་ཕྱིན་ཅི་ལོག་ཡོད་ཅིང་། །[༡༤བ]གང་ལ་ཕྱིན་ཅི་མ་ལོག་</w:t>
      </w:r>
      <w:r>
        <w:rPr>
          <w:rStyle w:val="FootnoteReference"/>
        </w:rPr>
        <w:footnoteReference w:id="290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1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2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3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4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5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6"/>
      </w:r>
      <w:r>
        <w:t xml:space="preserve">། །གཞན་ལས་སྐྱེ་བ་ཉིད་མ་ཡིན། །བདག་དང་གཞན་ལས་ཀྱང་མིན་ན། །ཕྱིན་ཅི་ལོག་ཅན་ག་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7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8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299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0"/>
      </w:r>
      <w:r>
        <w:t xml:space="preserve">དང་། །སྒོམ་</w:t>
      </w:r>
      <w:r>
        <w:rPr>
          <w:rStyle w:val="FootnoteReference"/>
        </w:rPr>
        <w:footnoteReference w:id="301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[༡༥ན]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2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3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4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5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6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7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8"/>
      </w:r>
      <w:r>
        <w:t xml:space="preserve">དང་། །རིག་</w:t>
      </w:r>
      <w:r>
        <w:rPr>
          <w:rStyle w:val="FootnoteReference"/>
        </w:rPr>
        <w:footnoteReference w:id="309"/>
      </w:r>
      <w:r>
        <w:t xml:space="preserve">སྔགས་ཉེས་པར་བསྒྲུབས་པ་</w:t>
      </w:r>
      <w:r>
        <w:rPr>
          <w:rStyle w:val="FootnoteReference"/>
        </w:rPr>
        <w:footnoteReference w:id="31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1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2"/>
      </w:r>
      <w:r>
        <w:t xml:space="preserve">འགྱུར། །ཁྱོད་ནི་</w:t>
      </w:r>
      <w:r>
        <w:rPr>
          <w:rStyle w:val="FootnoteReference"/>
        </w:rPr>
        <w:footnoteReference w:id="313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4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5"/>
      </w:r>
      <w:r>
        <w:t xml:space="preserve">། །འབྲས་བུ་དང་ནི་རྒྱུ་ཉིད་དང་། །བྱེད་པ་པོ་དང་བྱེད་དང་[༡༥བ]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6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7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8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19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0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1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2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3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4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5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6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8"/>
      </w:r>
      <w:r>
        <w:t xml:space="preserve">། །ཇི་ལྟར་འཐོབ་པར་</w:t>
      </w:r>
      <w:r>
        <w:rPr>
          <w:rStyle w:val="FootnoteReference"/>
        </w:rPr>
        <w:footnoteReference w:id="329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[༡༦ན]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0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1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2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3"/>
      </w:r>
      <w:r>
        <w:t xml:space="preserve">། །མི་སྟོང་པ་ལ་ཅི་ཞིག་བྱ། །རང་བཞིན་ལ་ནི་བྱ་བ་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4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5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6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7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8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[༡༦བ]ཞིག་སྤོང་དང་འགགས་པ་</w:t>
      </w:r>
      <w:r>
        <w:rPr>
          <w:rStyle w:val="FootnoteReference"/>
        </w:rPr>
        <w:footnoteReference w:id="339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1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2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3"/>
      </w:r>
      <w:r>
        <w:t xml:space="preserve">མིན། །དངོས་པོ་བརྟེན་</w:t>
      </w:r>
      <w:r>
        <w:rPr>
          <w:rStyle w:val="FootnoteReference"/>
        </w:rPr>
        <w:footnoteReference w:id="344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5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6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7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[༡༧ན]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8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49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0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1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2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3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4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5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6"/>
      </w:r>
      <w:r>
        <w:t xml:space="preserve">ཡང་སྲིད་ཕྱིར། །འདུ་བྱེད་རྣམ་པ་གསུམ་པོ་དག།[༡༧བ]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7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8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59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ཤེས་པ་སྐྱེ་བར་འགྱུར། །མིག་</w:t>
      </w:r>
      <w:r>
        <w:rPr>
          <w:rStyle w:val="FootnoteReference"/>
        </w:rPr>
        <w:footnoteReference w:id="360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1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2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[༡༨ན]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པ་མ་གཏོགས་པར། །ཁྱོད་ཀྱི་བདག་ནི་</w:t>
      </w:r>
      <w:r>
        <w:rPr>
          <w:rStyle w:val="FootnoteReference"/>
        </w:rPr>
        <w:footnoteReference w:id="368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69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0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1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2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3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4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5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[༡༨བ]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འགྲུབ་པར་འགྱུར་བར་</w:t>
      </w:r>
      <w:r>
        <w:rPr>
          <w:rStyle w:val="FootnoteReference"/>
        </w:rPr>
        <w:footnoteReference w:id="376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7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8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79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0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[༡༩ན]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1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2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3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4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5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6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7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8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0"/>
      </w:r>
      <w:r>
        <w:t xml:space="preserve">ཉི་མ་གྲགས་ཀྱིས་མིའི་བདག་པོ་འཕགས་པ་ལྷའི་སྐུ་རིང་ལ་[༡༩བ]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1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342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1Z</dcterms:created>
  <dcterms:modified xsi:type="dcterms:W3CDTF">2017-04-19T08:12:31Z</dcterms:modified>
</cp:coreProperties>
</file>